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0E292E" w:rsidRDefault="007D745B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Regional Manager</w:t>
      </w:r>
    </w:p>
    <w:p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0AA348" wp14:editId="6126A3C5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B537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7D745B" w:rsidRDefault="002B7F86" w:rsidP="007D745B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D745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7D745B" w:rsidRDefault="002B7F86" w:rsidP="007D745B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D745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D745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7D745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7D745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7D745B" w:rsidRDefault="002B7F86" w:rsidP="007D745B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7D745B" w:rsidRDefault="002B7F86" w:rsidP="007D745B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D745B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7D745B" w:rsidRDefault="007D745B" w:rsidP="007D745B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This letter is regarding my interest in applying for the post of Regional Manager at ***. With advanced educational qualifications and more than 15 years of experience in managing and overseeing various departments, I am confident that I can be an asset to your company. </w:t>
      </w:r>
    </w:p>
    <w:p w:rsidR="007D745B" w:rsidRDefault="007D745B" w:rsidP="007D745B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**** is known for its practical and structural approach to work in the field of retail management. ****’s innovative and pragmatic methods to supervise and maintain operations while maintaining customer service never cease to amaze me. I assure you that by being a part of your organization, I will be able to provide my service record and at the same time develop my skills, and expertise even further.</w:t>
      </w:r>
    </w:p>
    <w:p w:rsidR="007D745B" w:rsidRDefault="007D745B" w:rsidP="007D745B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My background includes leadership skills, sales strategies, motivational skills, and exemplary customer service. From drafting sales development to ensuring successful implementation, I ensure that all the activities within the process are carried out well, and at the same time propel revenue growth and sales for the company. </w:t>
      </w:r>
    </w:p>
    <w:p w:rsidR="007D745B" w:rsidRPr="007D745B" w:rsidRDefault="007D745B" w:rsidP="007D745B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At my current workplace, I conduct the following work activities – </w:t>
      </w:r>
    </w:p>
    <w:p w:rsidR="007D745B" w:rsidRPr="007D745B" w:rsidRDefault="007D745B" w:rsidP="007D745B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Leading and managing the sales team of more than 50 workers</w:t>
      </w:r>
      <w:r>
        <w:rPr>
          <w:rFonts w:ascii="Arial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7D745B" w:rsidRPr="007D745B" w:rsidRDefault="007D745B" w:rsidP="007D745B">
      <w:pPr>
        <w:pStyle w:val="ListParagraph"/>
        <w:numPr>
          <w:ilvl w:val="0"/>
          <w:numId w:val="10"/>
        </w:numPr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A deep understanding and expertise in the creation and executi</w:t>
      </w:r>
      <w: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on of successful sales strategy</w:t>
      </w:r>
      <w:r>
        <w:rPr>
          <w:rFonts w:ascii="Arial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7D745B" w:rsidRPr="007D745B" w:rsidRDefault="007D745B" w:rsidP="007D745B">
      <w:pPr>
        <w:pStyle w:val="ListParagraph"/>
        <w:numPr>
          <w:ilvl w:val="0"/>
          <w:numId w:val="10"/>
        </w:numPr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The ability to build a strong relationships with other departments, and clients</w:t>
      </w:r>
      <w:r>
        <w:rPr>
          <w:rFonts w:ascii="Arial" w:hAnsi="Arial" w:cs="Arial"/>
          <w:bCs/>
          <w:color w:val="000000" w:themeColor="text1"/>
          <w:sz w:val="24"/>
          <w:szCs w:val="24"/>
          <w:lang w:val="en-US" w:eastAsia="en-IN"/>
        </w:rPr>
        <w:t>.</w:t>
      </w: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:rsidR="007D745B" w:rsidRPr="007D745B" w:rsidRDefault="007D745B" w:rsidP="007D745B">
      <w:pPr>
        <w:pStyle w:val="ListParagraph"/>
        <w:numPr>
          <w:ilvl w:val="0"/>
          <w:numId w:val="10"/>
        </w:numPr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Overseeing all facets of sales operations, and during my tenure was responsible for attaining 50% more profi</w:t>
      </w:r>
      <w: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t within one year of my joining</w:t>
      </w:r>
      <w:r>
        <w:rPr>
          <w:rFonts w:ascii="Arial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7D745B" w:rsidRPr="007D745B" w:rsidRDefault="007D745B" w:rsidP="007D745B">
      <w:pPr>
        <w:pStyle w:val="ListParagraph"/>
        <w:numPr>
          <w:ilvl w:val="0"/>
          <w:numId w:val="10"/>
        </w:numPr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Experience working for several industries including telecommunication, insura</w:t>
      </w:r>
      <w: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nce, and financial services</w:t>
      </w:r>
      <w:r>
        <w:rPr>
          <w:rFonts w:ascii="Arial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7D745B" w:rsidRPr="007D745B" w:rsidRDefault="007D745B" w:rsidP="007D745B">
      <w:pP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:rsidR="007D745B" w:rsidRDefault="007D745B" w:rsidP="007D745B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My experience has taught me to lead others, and the way to manage people efficiently while maintaining and increasing the company’s market share and value. I know the importance of building a strong relationship with customers, and I excel in that area. I believe that working at your company will provide me with an excellent platform to upgrade my skills and abilities.</w:t>
      </w:r>
    </w:p>
    <w:p w:rsidR="007D745B" w:rsidRDefault="007D745B" w:rsidP="007D745B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:rsidR="007D745B" w:rsidRDefault="007D745B" w:rsidP="007D745B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:rsidR="007D745B" w:rsidRPr="007D745B" w:rsidRDefault="007D745B" w:rsidP="007D745B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bookmarkStart w:id="0" w:name="_GoBack"/>
      <w:bookmarkEnd w:id="0"/>
      <w:r w:rsidRPr="007D745B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[Your Name]</w:t>
      </w:r>
    </w:p>
    <w:p w:rsidR="00C104EA" w:rsidRPr="007D745B" w:rsidRDefault="00C104EA" w:rsidP="007D745B">
      <w:pPr>
        <w:rPr>
          <w:rFonts w:ascii="Arial" w:hAnsi="Arial" w:cs="Arial"/>
          <w:color w:val="000000" w:themeColor="text1"/>
          <w:sz w:val="24"/>
          <w:szCs w:val="24"/>
          <w:lang w:val="en-US"/>
        </w:rPr>
      </w:pPr>
    </w:p>
    <w:p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76D813" wp14:editId="5B4C24E5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B9434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679B9F68" wp14:editId="583F3D7C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4251" w:rsidRDefault="00BC4251" w:rsidP="001E7709">
      <w:r>
        <w:separator/>
      </w:r>
    </w:p>
  </w:endnote>
  <w:endnote w:type="continuationSeparator" w:id="0">
    <w:p w:rsidR="00BC4251" w:rsidRDefault="00BC4251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4251" w:rsidRDefault="00BC4251" w:rsidP="001E7709">
      <w:r>
        <w:separator/>
      </w:r>
    </w:p>
  </w:footnote>
  <w:footnote w:type="continuationSeparator" w:id="0">
    <w:p w:rsidR="00BC4251" w:rsidRDefault="00BC4251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E8C65BD"/>
    <w:multiLevelType w:val="hybridMultilevel"/>
    <w:tmpl w:val="07128E92"/>
    <w:lvl w:ilvl="0" w:tplc="F1528B1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79A52E6"/>
    <w:multiLevelType w:val="hybridMultilevel"/>
    <w:tmpl w:val="085402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3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D745B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C4251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B29579-41B6-473C-A88D-148487B1C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9</Words>
  <Characters>210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2473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Manager Cover Letter Sample</dc:title>
  <dc:subject>Create your Cover Letter using Free Regional Manager Cover Letter Sample Template</dc:subject>
  <dc:creator>Qwikresume.com</dc:creator>
  <dcterms:created xsi:type="dcterms:W3CDTF">2022-11-21T05:28:00Z</dcterms:created>
  <dcterms:modified xsi:type="dcterms:W3CDTF">2022-11-21T05:28:00Z</dcterms:modified>
  <cp:category>Management</cp:category>
</cp:coreProperties>
</file>